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8D1AC" w14:textId="77777777" w:rsidR="00D1152A" w:rsidRPr="00081B32" w:rsidRDefault="00D1152A" w:rsidP="00D1152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28"/>
          <w:szCs w:val="28"/>
        </w:rPr>
      </w:pPr>
      <w:r>
        <w:rPr>
          <w:rFonts w:ascii="Traditional Arabic" w:hAnsi="Traditional Arabic" w:cs="Traditional Arabic" w:hint="cs"/>
          <w:sz w:val="28"/>
          <w:szCs w:val="28"/>
          <w:rtl/>
        </w:rPr>
        <w:t>الر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قم: </w:t>
      </w:r>
      <w:bookmarkStart w:id="0" w:name="رقم_المعاملة"/>
      <w:bookmarkEnd w:id="0"/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 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التاريخ: </w:t>
      </w:r>
      <w:bookmarkStart w:id="1" w:name="التاريخ_الهجري"/>
      <w:bookmarkEnd w:id="1"/>
      <w:r w:rsidRPr="00081B32">
        <w:rPr>
          <w:rFonts w:ascii="Traditional Arabic" w:hAnsi="Traditional Arabic" w:cs="Traditional Arabic" w:hint="cs"/>
          <w:sz w:val="28"/>
          <w:szCs w:val="28"/>
          <w:rtl/>
        </w:rPr>
        <w:t>هـ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            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>الموافق:</w:t>
      </w:r>
      <w:bookmarkStart w:id="2" w:name="التاريخ_الميلادي_off"/>
      <w:bookmarkEnd w:id="2"/>
      <w:r w:rsidRPr="00081B32">
        <w:rPr>
          <w:rFonts w:ascii="Traditional Arabic" w:hAnsi="Traditional Arabic" w:cs="Traditional Arabic"/>
          <w:sz w:val="28"/>
          <w:szCs w:val="28"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>م</w:t>
      </w:r>
    </w:p>
    <w:p w14:paraId="30BA5CFB" w14:textId="51BBB404" w:rsidR="001B0455" w:rsidRDefault="001B0455" w:rsidP="00196CA8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42"/>
          <w:szCs w:val="42"/>
          <w:u w:val="single"/>
          <w:lang w:val="en-GB" w:bidi="ar-EG"/>
        </w:rPr>
      </w:pPr>
      <w:bookmarkStart w:id="3" w:name="عنوان_المكاتبة"/>
      <w:bookmarkEnd w:id="3"/>
    </w:p>
    <w:p w14:paraId="6C72714B" w14:textId="3F8EE45F" w:rsidR="00BE6D85" w:rsidRPr="00556DCC" w:rsidRDefault="0016574E" w:rsidP="00556DCC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mediumKashida"/>
        <w:rPr>
          <w:rFonts w:ascii="Traditional Arabic" w:hAnsi="Traditional Arabic" w:cs="Traditional Arabic"/>
          <w:sz w:val="36"/>
          <w:szCs w:val="36"/>
        </w:rPr>
      </w:pPr>
      <w:bookmarkStart w:id="4" w:name="نص_مقدم_الطلب0_off"/>
      <w:bookmarkEnd w:id="4"/>
      <w:r w:rsidRPr="00556DCC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  <w:bookmarkStart w:id="5" w:name="نص_مقدم_الطلب1_off"/>
      <w:bookmarkEnd w:id="5"/>
      <w:r w:rsidRPr="00556DCC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  <w:bookmarkStart w:id="6" w:name="txtReview"/>
      <w:bookmarkEnd w:id="6"/>
      <w:r w:rsidRPr="00556DCC">
        <w:rPr>
          <w:rFonts w:ascii="Traditional Arabic" w:hAnsi="Traditional Arabic" w:cs="Traditional Arabic"/>
          <w:sz w:val="36"/>
          <w:szCs w:val="36"/>
        </w:rPr>
        <w:t xml:space="preserve"> </w:t>
      </w:r>
      <w:r w:rsidR="00BE6D85" w:rsidRPr="00556DCC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DA3434" w:rsidRPr="00A5616C" w14:paraId="7BD77436" w14:textId="77777777" w:rsidTr="00701AE1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685A25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57146F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B7BBBF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AA448F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15084E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EC5075" w14:textId="77777777" w:rsidR="00DA3434" w:rsidRPr="00A5616C" w:rsidRDefault="00DA3434" w:rsidP="002646D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9B232D8" w14:textId="314A86A8" w:rsidR="00D945A2" w:rsidRDefault="00D945A2" w:rsidP="00822CC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rPr>
          <w:rFonts w:ascii="Traditional Arabic" w:hAnsi="Traditional Arabic" w:cs="Traditional Arabic"/>
          <w:b/>
          <w:bCs/>
          <w:sz w:val="38"/>
          <w:szCs w:val="38"/>
          <w:rtl/>
        </w:rPr>
      </w:pPr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 xml:space="preserve">توقيع </w:t>
      </w:r>
      <w:r>
        <w:rPr>
          <w:rFonts w:ascii="Traditional Arabic" w:hAnsi="Traditional Arabic" w:cs="Traditional Arabic"/>
          <w:b/>
          <w:bCs/>
          <w:sz w:val="38"/>
          <w:szCs w:val="38"/>
        </w:rPr>
        <w:t>/</w:t>
      </w:r>
      <w:bookmarkStart w:id="7" w:name="التوقيع_off"/>
      <w:bookmarkEnd w:id="7"/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 xml:space="preserve"> ـ</w:t>
      </w:r>
      <w:bookmarkStart w:id="8" w:name="_Hlk65874229"/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>..................................</w:t>
      </w:r>
      <w:bookmarkEnd w:id="8"/>
    </w:p>
    <w:tbl>
      <w:tblPr>
        <w:tblStyle w:val="TableGrid"/>
        <w:bidiVisual/>
        <w:tblW w:w="99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"/>
        <w:gridCol w:w="3209"/>
        <w:gridCol w:w="1022"/>
        <w:gridCol w:w="1822"/>
        <w:gridCol w:w="860"/>
        <w:gridCol w:w="2012"/>
      </w:tblGrid>
      <w:tr w:rsidR="00BE6D85" w:rsidRPr="001B0836" w14:paraId="048E777C" w14:textId="77777777" w:rsidTr="006F0AD5">
        <w:tc>
          <w:tcPr>
            <w:tcW w:w="1015" w:type="dxa"/>
          </w:tcPr>
          <w:p w14:paraId="7C1CE3A9" w14:textId="4DBAD07F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4E73D8">
              <w:rPr>
                <w:rFonts w:ascii="Traditional Arabic" w:hAnsi="Traditional Arabic" w:cs="Traditional Arabic" w:hint="cs"/>
                <w:b/>
                <w:bCs/>
                <w:sz w:val="36"/>
                <w:szCs w:val="36"/>
                <w:rtl/>
              </w:rPr>
              <w:t>الشهود</w:t>
            </w:r>
            <w:r w:rsidR="006F0AD5">
              <w:rPr>
                <w:rFonts w:ascii="Traditional Arabic" w:hAnsi="Traditional Arabic" w:cs="Traditional Arabic" w:hint="cs"/>
                <w:b/>
                <w:bCs/>
                <w:sz w:val="36"/>
                <w:szCs w:val="36"/>
                <w:rtl/>
              </w:rPr>
              <w:t>:</w:t>
            </w:r>
          </w:p>
        </w:tc>
        <w:tc>
          <w:tcPr>
            <w:tcW w:w="3209" w:type="dxa"/>
          </w:tcPr>
          <w:p w14:paraId="7B56B65D" w14:textId="63747134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022" w:type="dxa"/>
          </w:tcPr>
          <w:p w14:paraId="489F043F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822" w:type="dxa"/>
          </w:tcPr>
          <w:p w14:paraId="1772C579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290E6B9B" w14:textId="77777777" w:rsidR="00BE6D85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2" w:type="dxa"/>
          </w:tcPr>
          <w:p w14:paraId="2942D913" w14:textId="77777777" w:rsidR="00BE6D85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BE6D85" w:rsidRPr="001B0836" w14:paraId="26F9B8B7" w14:textId="77777777" w:rsidTr="006F0AD5">
        <w:tc>
          <w:tcPr>
            <w:tcW w:w="1015" w:type="dxa"/>
          </w:tcPr>
          <w:p w14:paraId="38C7ED27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209" w:type="dxa"/>
          </w:tcPr>
          <w:p w14:paraId="68E1B7E6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9" w:name="الشاهد_الأول"/>
            <w:bookmarkEnd w:id="9"/>
          </w:p>
        </w:tc>
        <w:tc>
          <w:tcPr>
            <w:tcW w:w="1022" w:type="dxa"/>
          </w:tcPr>
          <w:p w14:paraId="3658DE61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22" w:type="dxa"/>
          </w:tcPr>
          <w:p w14:paraId="0A57F154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0" w:name="هوية_الأول"/>
            <w:bookmarkEnd w:id="10"/>
          </w:p>
        </w:tc>
        <w:tc>
          <w:tcPr>
            <w:tcW w:w="860" w:type="dxa"/>
          </w:tcPr>
          <w:p w14:paraId="6AD1DEE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2" w:type="dxa"/>
          </w:tcPr>
          <w:p w14:paraId="1062523D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  <w:tr w:rsidR="00BE6D85" w:rsidRPr="001B0836" w14:paraId="3EEE32FC" w14:textId="77777777" w:rsidTr="006F0AD5">
        <w:tc>
          <w:tcPr>
            <w:tcW w:w="1015" w:type="dxa"/>
          </w:tcPr>
          <w:p w14:paraId="5530140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209" w:type="dxa"/>
          </w:tcPr>
          <w:p w14:paraId="307E332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1" w:name="الشاهد_الثاني"/>
            <w:bookmarkEnd w:id="11"/>
          </w:p>
        </w:tc>
        <w:tc>
          <w:tcPr>
            <w:tcW w:w="1022" w:type="dxa"/>
          </w:tcPr>
          <w:p w14:paraId="747E3A3C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22" w:type="dxa"/>
          </w:tcPr>
          <w:p w14:paraId="298CF76D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2" w:name="هوية_الثاني"/>
            <w:bookmarkEnd w:id="12"/>
          </w:p>
        </w:tc>
        <w:tc>
          <w:tcPr>
            <w:tcW w:w="860" w:type="dxa"/>
          </w:tcPr>
          <w:p w14:paraId="1FFCCC2B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2" w:type="dxa"/>
          </w:tcPr>
          <w:p w14:paraId="4031509B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</w:tbl>
    <w:p w14:paraId="59868201" w14:textId="77777777" w:rsidR="000C7237" w:rsidRPr="00081B32" w:rsidRDefault="000C7237" w:rsidP="000C723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081B32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>(توثيق)</w:t>
      </w:r>
    </w:p>
    <w:p w14:paraId="655117A6" w14:textId="10764B26" w:rsidR="00553C02" w:rsidRPr="008D2F76" w:rsidRDefault="00553C02" w:rsidP="00553C02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26"/>
          <w:szCs w:val="26"/>
          <w:rtl/>
          <w:lang w:val="en-GB" w:bidi="ar-EG"/>
        </w:rPr>
      </w:pPr>
      <w:bookmarkStart w:id="13" w:name="_Hlk116919448"/>
      <w:r w:rsidRPr="001B0836">
        <w:rPr>
          <w:rFonts w:ascii="Traditional Arabic" w:hAnsi="Traditional Arabic" w:cs="Traditional Arabic" w:hint="cs"/>
          <w:sz w:val="26"/>
          <w:szCs w:val="26"/>
          <w:rtl/>
        </w:rPr>
        <w:t>أشهد أنا</w:t>
      </w: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/</w:t>
      </w:r>
      <w:bookmarkStart w:id="14" w:name="موقع_المعاملة_off"/>
      <w:bookmarkEnd w:id="14"/>
      <w:r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 xml:space="preserve"> </w:t>
      </w:r>
      <w:r w:rsidRPr="007E1DE0">
        <w:rPr>
          <w:rFonts w:ascii="Traditional Arabic" w:hAnsi="Traditional Arabic" w:cs="Traditional Arabic" w:hint="cs"/>
          <w:sz w:val="32"/>
          <w:szCs w:val="32"/>
          <w:rtl/>
          <w:lang w:val="en-GB"/>
        </w:rPr>
        <w:t xml:space="preserve"> </w:t>
      </w:r>
      <w:bookmarkStart w:id="15" w:name="غرض_المعاملة"/>
      <w:bookmarkEnd w:id="15"/>
      <w:r w:rsidRPr="007E1DE0">
        <w:rPr>
          <w:rFonts w:ascii="Traditional Arabic" w:hAnsi="Traditional Arabic" w:cs="Traditional Arabic" w:hint="cs"/>
          <w:sz w:val="32"/>
          <w:szCs w:val="32"/>
          <w:rtl/>
          <w:lang w:val="en-GB"/>
        </w:rPr>
        <w:t>.</w:t>
      </w:r>
      <w:r w:rsidR="00627F66">
        <w:rPr>
          <w:rFonts w:ascii="Traditional Arabic" w:hAnsi="Traditional Arabic" w:cs="Traditional Arabic"/>
          <w:sz w:val="32"/>
          <w:szCs w:val="32"/>
          <w:lang w:val="en-GB"/>
        </w:rPr>
        <w:t xml:space="preserve"> </w:t>
      </w:r>
    </w:p>
    <w:p w14:paraId="27A7B11E" w14:textId="77777777" w:rsidR="006F0AD5" w:rsidRPr="00505E7E" w:rsidRDefault="006F0AD5" w:rsidP="006F0AD5">
      <w:pPr>
        <w:tabs>
          <w:tab w:val="left" w:pos="4822"/>
        </w:tabs>
        <w:ind w:hanging="36"/>
        <w:jc w:val="both"/>
        <w:rPr>
          <w:sz w:val="20"/>
          <w:szCs w:val="20"/>
        </w:rPr>
      </w:pPr>
    </w:p>
    <w:p w14:paraId="67428D3C" w14:textId="77777777" w:rsidR="006F0AD5" w:rsidRPr="00505E7E" w:rsidRDefault="006F0AD5" w:rsidP="006F0AD5">
      <w:pPr>
        <w:tabs>
          <w:tab w:val="left" w:pos="4822"/>
        </w:tabs>
        <w:ind w:hanging="36"/>
        <w:jc w:val="both"/>
        <w:rPr>
          <w:sz w:val="20"/>
          <w:szCs w:val="20"/>
          <w:rtl/>
        </w:rPr>
      </w:pPr>
    </w:p>
    <w:p w14:paraId="7F311F9E" w14:textId="77777777" w:rsidR="006F0AD5" w:rsidRPr="008D2F76" w:rsidRDefault="006F0AD5" w:rsidP="006F0AD5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bookmarkStart w:id="16" w:name="موقع_المعاملة"/>
      <w:bookmarkEnd w:id="16"/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</w:p>
    <w:bookmarkEnd w:id="13"/>
    <w:p w14:paraId="71F6CBA4" w14:textId="2B7653D6" w:rsidR="000C7237" w:rsidRDefault="000C7237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757AFA60" w14:textId="18D2E455" w:rsidR="00877EC5" w:rsidRPr="005F4EA6" w:rsidRDefault="005F4EA6" w:rsidP="005F4EA6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rtl/>
        </w:rPr>
      </w:pPr>
      <w:bookmarkStart w:id="17" w:name="direction_off"/>
      <w:bookmarkEnd w:id="17"/>
      <w:r w:rsidRPr="005F4EA6">
        <w:rPr>
          <w:rFonts w:hint="cs"/>
          <w:b/>
          <w:bCs/>
          <w:rtl/>
        </w:rPr>
        <w:t xml:space="preserve"> </w:t>
      </w:r>
    </w:p>
    <w:p w14:paraId="23EF36E9" w14:textId="77777777" w:rsidR="000C7237" w:rsidRDefault="000C7237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sz w:val="20"/>
          <w:szCs w:val="20"/>
          <w:u w:val="single"/>
          <w:rtl/>
        </w:rPr>
      </w:pPr>
    </w:p>
    <w:p w14:paraId="102517CE" w14:textId="77777777" w:rsidR="0002709D" w:rsidRDefault="0002709D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sz w:val="20"/>
          <w:szCs w:val="20"/>
          <w:u w:val="single"/>
          <w:rtl/>
        </w:rPr>
      </w:pPr>
    </w:p>
    <w:sectPr w:rsidR="0002709D" w:rsidSect="000270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350" w:right="1134" w:bottom="851" w:left="1134" w:header="36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2F1B1" w14:textId="77777777" w:rsidR="00636507" w:rsidRDefault="00636507">
      <w:r>
        <w:separator/>
      </w:r>
    </w:p>
  </w:endnote>
  <w:endnote w:type="continuationSeparator" w:id="0">
    <w:p w14:paraId="5C0C4118" w14:textId="77777777" w:rsidR="00636507" w:rsidRDefault="00636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DD741" w14:textId="77777777" w:rsidR="004E753F" w:rsidRDefault="004E75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2080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7BD31" w14:textId="5ACDEFFF" w:rsidR="0002709D" w:rsidRDefault="000270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B0989" w14:textId="77777777" w:rsidR="00DA07E3" w:rsidRPr="00851ACB" w:rsidRDefault="00105340" w:rsidP="004C6A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03DBA" w14:textId="77777777" w:rsidR="0002709D" w:rsidRDefault="0002709D" w:rsidP="0002709D">
    <w:pPr>
      <w:pStyle w:val="Footer"/>
      <w:pBdr>
        <w:bottom w:val="single" w:sz="12" w:space="1" w:color="auto"/>
      </w:pBdr>
      <w:jc w:val="center"/>
    </w:pPr>
  </w:p>
  <w:p w14:paraId="6C5CEAF3" w14:textId="77777777" w:rsidR="0002709D" w:rsidRDefault="0002709D" w:rsidP="0002709D">
    <w:pPr>
      <w:jc w:val="center"/>
    </w:pPr>
    <w:bookmarkStart w:id="20" w:name="txtMissionAddress"/>
    <w:bookmarkEnd w:id="20"/>
  </w:p>
  <w:p w14:paraId="257CD510" w14:textId="77777777" w:rsidR="00EF2A56" w:rsidRDefault="00EF2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D10ED" w14:textId="77777777" w:rsidR="00636507" w:rsidRDefault="00636507">
      <w:r>
        <w:separator/>
      </w:r>
    </w:p>
  </w:footnote>
  <w:footnote w:type="continuationSeparator" w:id="0">
    <w:p w14:paraId="6EDA74ED" w14:textId="77777777" w:rsidR="00636507" w:rsidRDefault="006365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F5466" w14:textId="5427BAC0" w:rsidR="00EF2A56" w:rsidRDefault="00105340">
    <w:pPr>
      <w:pStyle w:val="Header"/>
    </w:pPr>
    <w:r>
      <w:rPr>
        <w:noProof/>
      </w:rPr>
      <w:pict w14:anchorId="13342B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55954" o:spid="_x0000_s2050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739AB" w14:textId="5387A93A" w:rsidR="00DA07E3" w:rsidRPr="007353C3" w:rsidRDefault="00105340" w:rsidP="004C6A60">
    <w:pPr>
      <w:pStyle w:val="Header"/>
      <w:rPr>
        <w:color w:val="FF0000"/>
        <w:rtl/>
      </w:rPr>
    </w:pPr>
    <w:r>
      <w:rPr>
        <w:noProof/>
        <w:color w:val="FF0000"/>
        <w:rtl/>
        <w:lang w:val="ar-SA"/>
      </w:rPr>
      <w:pict w14:anchorId="1673F1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55955" o:spid="_x0000_s2051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327FB" w14:paraId="73BB4E58" w14:textId="77777777" w:rsidTr="001327FB">
      <w:trPr>
        <w:jc w:val="center"/>
      </w:trPr>
      <w:tc>
        <w:tcPr>
          <w:tcW w:w="4410" w:type="dxa"/>
          <w:vAlign w:val="center"/>
        </w:tcPr>
        <w:p w14:paraId="10428184" w14:textId="77777777" w:rsidR="001327FB" w:rsidRDefault="001327FB" w:rsidP="001327FB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8" w:name="txtEngName"/>
          <w:bookmarkEnd w:id="18"/>
        </w:p>
      </w:tc>
      <w:tc>
        <w:tcPr>
          <w:tcW w:w="2070" w:type="dxa"/>
          <w:vAlign w:val="center"/>
          <w:hideMark/>
        </w:tcPr>
        <w:p w14:paraId="626F538F" w14:textId="1FF86457" w:rsidR="001327FB" w:rsidRDefault="001327FB" w:rsidP="001327FB">
          <w:pPr>
            <w:jc w:val="center"/>
          </w:pPr>
          <w:r>
            <w:rPr>
              <w:noProof/>
            </w:rPr>
            <w:drawing>
              <wp:inline distT="0" distB="0" distL="0" distR="0" wp14:anchorId="2B7A5CAF" wp14:editId="12995902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3E56E09" w14:textId="77777777" w:rsidR="001327FB" w:rsidRPr="00105340" w:rsidRDefault="001327FB" w:rsidP="00105340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9" w:name="txtArabName"/>
          <w:bookmarkEnd w:id="19"/>
        </w:p>
      </w:tc>
    </w:tr>
  </w:tbl>
  <w:p w14:paraId="0A68E874" w14:textId="4B7763D3" w:rsidR="00EF2A56" w:rsidRDefault="00105340">
    <w:pPr>
      <w:pStyle w:val="Header"/>
    </w:pPr>
    <w:r>
      <w:rPr>
        <w:noProof/>
      </w:rPr>
      <w:pict w14:anchorId="3E3D63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55953" o:spid="_x0000_s2049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C6ED9"/>
    <w:multiLevelType w:val="hybridMultilevel"/>
    <w:tmpl w:val="371CA11C"/>
    <w:lvl w:ilvl="0" w:tplc="99B07704">
      <w:numFmt w:val="bullet"/>
      <w:lvlText w:val="-"/>
      <w:lvlJc w:val="left"/>
      <w:pPr>
        <w:ind w:left="12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38FE16A1"/>
    <w:multiLevelType w:val="hybridMultilevel"/>
    <w:tmpl w:val="3648C0DC"/>
    <w:lvl w:ilvl="0" w:tplc="8DF8D5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30CCB"/>
    <w:multiLevelType w:val="hybridMultilevel"/>
    <w:tmpl w:val="42A62D84"/>
    <w:lvl w:ilvl="0" w:tplc="FE7EF2FC">
      <w:numFmt w:val="bullet"/>
      <w:lvlText w:val="-"/>
      <w:lvlJc w:val="left"/>
      <w:pPr>
        <w:ind w:left="638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3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8" w:hanging="360"/>
      </w:pPr>
      <w:rPr>
        <w:rFonts w:ascii="Wingdings" w:hAnsi="Wingdings" w:hint="default"/>
      </w:rPr>
    </w:lvl>
  </w:abstractNum>
  <w:num w:numId="1" w16cid:durableId="579676209">
    <w:abstractNumId w:val="0"/>
  </w:num>
  <w:num w:numId="2" w16cid:durableId="70979067">
    <w:abstractNumId w:val="3"/>
  </w:num>
  <w:num w:numId="3" w16cid:durableId="2105227435">
    <w:abstractNumId w:val="2"/>
  </w:num>
  <w:num w:numId="4" w16cid:durableId="489910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Q1NzQ0Mjc3NTZU0lEKTi0uzszPAykwrAUAZH6EUSwAAAA="/>
  </w:docVars>
  <w:rsids>
    <w:rsidRoot w:val="00610B76"/>
    <w:rsid w:val="00020C4C"/>
    <w:rsid w:val="0002709D"/>
    <w:rsid w:val="000435BF"/>
    <w:rsid w:val="000B70F3"/>
    <w:rsid w:val="000C7237"/>
    <w:rsid w:val="0010178C"/>
    <w:rsid w:val="00105340"/>
    <w:rsid w:val="001327FB"/>
    <w:rsid w:val="0016574E"/>
    <w:rsid w:val="00177115"/>
    <w:rsid w:val="00193A3F"/>
    <w:rsid w:val="00196CA8"/>
    <w:rsid w:val="001B0455"/>
    <w:rsid w:val="001D4225"/>
    <w:rsid w:val="00213313"/>
    <w:rsid w:val="00222100"/>
    <w:rsid w:val="002508C8"/>
    <w:rsid w:val="002A4FA7"/>
    <w:rsid w:val="002B483A"/>
    <w:rsid w:val="002F7C00"/>
    <w:rsid w:val="00314116"/>
    <w:rsid w:val="0032784C"/>
    <w:rsid w:val="0036713E"/>
    <w:rsid w:val="00372D83"/>
    <w:rsid w:val="00380BD0"/>
    <w:rsid w:val="003B1A6D"/>
    <w:rsid w:val="003C2760"/>
    <w:rsid w:val="00495A17"/>
    <w:rsid w:val="004D4FCA"/>
    <w:rsid w:val="004E1B28"/>
    <w:rsid w:val="004E753F"/>
    <w:rsid w:val="00505E7E"/>
    <w:rsid w:val="00522865"/>
    <w:rsid w:val="00553C02"/>
    <w:rsid w:val="00556DCC"/>
    <w:rsid w:val="00591F52"/>
    <w:rsid w:val="005922D0"/>
    <w:rsid w:val="00596F51"/>
    <w:rsid w:val="005F4EA6"/>
    <w:rsid w:val="00610B76"/>
    <w:rsid w:val="00627F66"/>
    <w:rsid w:val="006329A9"/>
    <w:rsid w:val="006363DF"/>
    <w:rsid w:val="00636507"/>
    <w:rsid w:val="00641FE3"/>
    <w:rsid w:val="0064695D"/>
    <w:rsid w:val="00664A8C"/>
    <w:rsid w:val="00684846"/>
    <w:rsid w:val="006B0555"/>
    <w:rsid w:val="006C7D5F"/>
    <w:rsid w:val="006D78ED"/>
    <w:rsid w:val="006F0AD5"/>
    <w:rsid w:val="00701AE1"/>
    <w:rsid w:val="00701AF0"/>
    <w:rsid w:val="007901F5"/>
    <w:rsid w:val="007A4831"/>
    <w:rsid w:val="007C29D4"/>
    <w:rsid w:val="007C47C2"/>
    <w:rsid w:val="007D450A"/>
    <w:rsid w:val="007F4B35"/>
    <w:rsid w:val="007F6EEC"/>
    <w:rsid w:val="00822CC6"/>
    <w:rsid w:val="00850FB6"/>
    <w:rsid w:val="00851C5E"/>
    <w:rsid w:val="00877EC5"/>
    <w:rsid w:val="008F0068"/>
    <w:rsid w:val="008F638A"/>
    <w:rsid w:val="00976077"/>
    <w:rsid w:val="009B6811"/>
    <w:rsid w:val="009B6ADD"/>
    <w:rsid w:val="009D0DE7"/>
    <w:rsid w:val="00A10A81"/>
    <w:rsid w:val="00A3082E"/>
    <w:rsid w:val="00A74202"/>
    <w:rsid w:val="00AA275B"/>
    <w:rsid w:val="00AB0A48"/>
    <w:rsid w:val="00AE1007"/>
    <w:rsid w:val="00B16076"/>
    <w:rsid w:val="00B1769A"/>
    <w:rsid w:val="00B2594E"/>
    <w:rsid w:val="00B33B0F"/>
    <w:rsid w:val="00B3521F"/>
    <w:rsid w:val="00BE6D85"/>
    <w:rsid w:val="00BF75F9"/>
    <w:rsid w:val="00C2192E"/>
    <w:rsid w:val="00C54E34"/>
    <w:rsid w:val="00CA4477"/>
    <w:rsid w:val="00CB1812"/>
    <w:rsid w:val="00CE67AA"/>
    <w:rsid w:val="00CF0BFF"/>
    <w:rsid w:val="00D1152A"/>
    <w:rsid w:val="00D475F0"/>
    <w:rsid w:val="00D92DF3"/>
    <w:rsid w:val="00D945A2"/>
    <w:rsid w:val="00DA0904"/>
    <w:rsid w:val="00DA3434"/>
    <w:rsid w:val="00DA5BB2"/>
    <w:rsid w:val="00DC40A4"/>
    <w:rsid w:val="00E22E7A"/>
    <w:rsid w:val="00E23255"/>
    <w:rsid w:val="00E73953"/>
    <w:rsid w:val="00E7781D"/>
    <w:rsid w:val="00EF2A56"/>
    <w:rsid w:val="00F036DC"/>
    <w:rsid w:val="00F07647"/>
    <w:rsid w:val="00FB3FE2"/>
    <w:rsid w:val="00FF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58975E0"/>
  <w15:chartTrackingRefBased/>
  <w15:docId w15:val="{17CBBD25-B2C4-4938-B265-4B976C91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AD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B6AD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9B6ADD"/>
  </w:style>
  <w:style w:type="character" w:styleId="Hyperlink">
    <w:name w:val="Hyperlink"/>
    <w:basedOn w:val="DefaultParagraphFont"/>
    <w:unhideWhenUsed/>
    <w:rsid w:val="009B6AD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B6AD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B6ADD"/>
  </w:style>
  <w:style w:type="paragraph" w:styleId="BodyText">
    <w:name w:val="Body Text"/>
    <w:basedOn w:val="Normal"/>
    <w:link w:val="BodyTextChar"/>
    <w:unhideWhenUsed/>
    <w:rsid w:val="009B6ADD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9B6ADD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table" w:styleId="TableGrid">
    <w:name w:val="Table Grid"/>
    <w:basedOn w:val="TableNormal"/>
    <w:uiPriority w:val="59"/>
    <w:rsid w:val="009B6A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77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6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Ahmed Labeeb</cp:lastModifiedBy>
  <cp:revision>19</cp:revision>
  <dcterms:created xsi:type="dcterms:W3CDTF">2022-12-11T05:01:00Z</dcterms:created>
  <dcterms:modified xsi:type="dcterms:W3CDTF">2023-07-2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03dc475ea9b27baf6f16cd68c097bc19e875695710fb11e33c43f20f031e80</vt:lpwstr>
  </property>
</Properties>
</file>